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Zurich</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rPr>
          <w:bCs/>
          <w:b/>
        </w:rPr>
        <w:t xml:space="preserve">Date:</w:t>
      </w:r>
      <w:r>
        <w:t xml:space="preserve"> </w:t>
      </w:r>
      <w:r>
        <w:t xml:space="preserve">October 26, 2023</w:t>
      </w:r>
    </w:p>
    <w:p>
      <w:pPr>
        <w:pStyle w:val="BodyText"/>
      </w:pPr>
      <w:r>
        <w:rPr>
          <w:bCs/>
          <w:b/>
        </w:rPr>
        <w:t xml:space="preserve">Hiring Manager</w:t>
      </w:r>
      <w:r>
        <w:br/>
      </w:r>
      <w:r>
        <w:t xml:space="preserve">[Company Name]</w:t>
      </w:r>
      <w:r>
        <w:br/>
      </w:r>
      <w:r>
        <w:t xml:space="preserve">[Company Address]</w:t>
      </w:r>
      <w:r>
        <w:br/>
      </w:r>
      <w:r>
        <w:t xml:space="preserve">Zurich, Switzerland</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to express my enthusiastic interest in the Industrial Engineering Internship position at [Company Name] in Zurich, Switzerland, as advertised on [Platform where you saw the posting – e.g., LinkedIn, company website]. As a highly motivated and detail-oriented undergraduate student pursuing a Bachelor's degree in Industrial Engineering with a specialization in Operations Optimization at [Your University], I am deeply inspired by Switzerland’s unparalleled reputation for precision engineering, sustainable manufacturing, and logistical excellence. Zurich’s dynamic ecosystem—home to global leaders like ABB, Sulzer, Roche, and Swisslog—represents the ideal environment for me to apply my academic rigor and contribute meaningfully to the future of industrial efficiency. My academic background, technical skills, and unwavering commitment to operational excellence align precisely with the challenges your team addresses in Switzerland’s cutting-edge industrial sector.</w:t>
      </w:r>
    </w:p>
    <w:p>
      <w:pPr>
        <w:pStyle w:val="BodyText"/>
      </w:pPr>
      <w:r>
        <w:t xml:space="preserve">Throughout my studies at [Your University], I have cultivated a robust foundation in lean manufacturing principles, supply chain analytics, and process simulation—skills directly transferable to the Swiss industrial context. In my recent capstone project titled "Optimizing Logistics Workflow in Pharmaceutical Distribution," I collaborated with a local Zurich-based logistics partner to model warehouse operations using AnyLogic software. By implementing value-stream mapping and identifying bottlenecks in high-value medication handling, our team reduced processing time by 27% while enhancing compliance with Swissmedic regulations. This experience reinforced my understanding of how industrial engineering drives safety, efficiency, and regulatory adherence—values deeply embedded in Swiss manufacturing culture. I am particularly drawn to [Company Name]’s work in [mention specific area: e.g., automation for sustainable production or digital twin implementation], as it mirrors my passion for merging technological innovation with tangible operational impact.</w:t>
      </w:r>
    </w:p>
    <w:p>
      <w:pPr>
        <w:pStyle w:val="BodyText"/>
      </w:pPr>
      <w:r>
        <w:t xml:space="preserve">Switzerland’s emphasis on precision engineering and environmental responsibility resonates profoundly with my professional ethos. During a semester abroad at ETH Zurich, I attended lectures by Prof. Dr. [Name] on Industry 4.0 integration in Swiss SMEs, where I analyzed case studies from companies like Oerlikon and Schindler Group. This exposure solidified my appreciation for how Swiss firms balance cutting-edge technology with the country’s strict sustainability mandates (e.g., CO2 reduction targets under the Swiss Energy Strategy 2050). I have also achieved fluency in German (C1 level via Goethe-Zertifikat) through intensive study and a cultural exchange program in Bern, ensuring I can seamlessly integrate into Zurich’s multilingual workplace. This linguistic capability is not merely an asset but a necessity for collaborating with cross-functional teams and understanding the nuanced operational challenges faced by Swiss manufacturers.</w:t>
      </w:r>
    </w:p>
    <w:p>
      <w:pPr>
        <w:pStyle w:val="BodyText"/>
      </w:pPr>
      <w:r>
        <w:t xml:space="preserve">My technical proficiency extends to industry-standard tools critical for success in Zurich’s industrial landscape. I am adept at using Python for data analysis (with libraries like Pandas and NumPy) to model production line efficiencies, AutoCAD for facility layout design, and Microsoft Power BI to visualize KPIs such as OEE (Overall Equipment Effectiveness) and throughput rates. For instance, I developed a predictive maintenance dashboard during a university project that forecasted machine downtime for a local automotive supplier by analyzing IoT sensor data—reducing unscheduled stoppages by 19%. This aligns with [Company Name]’s potential focus on Industry 4.0 solutions, where real-time data analytics are pivotal to optimizing Swiss manufacturing networks.</w:t>
      </w:r>
    </w:p>
    <w:p>
      <w:pPr>
        <w:pStyle w:val="BodyText"/>
      </w:pPr>
      <w:r>
        <w:t xml:space="preserve">What excites me most about an internship at your Zurich-based organization is the opportunity to contribute to projects that directly impact Switzerland’s economic resilience. The country’s industrial sector—accounting for over 25% of GDP and driving innovation in medtech, precision engineering, and logistics—faces unique demands: high labor costs necessitating automation; strict environmental regulations requiring circular economy integration; and an expectation of flawless quality control. I am eager to apply my skills in process mapping, Six Sigma methodologies (certified Yellow Belt), and cost-benefit analysis to help address these challenges. Zurich’s proximity to the Alps also fuels my appreciation for sustainable resource management, a perspective I will bring to your team’s initiatives.</w:t>
      </w:r>
    </w:p>
    <w:p>
      <w:pPr>
        <w:pStyle w:val="BodyText"/>
      </w:pPr>
      <w:r>
        <w:t xml:space="preserve">I am deeply committed to understanding the Swiss work culture—characterized by punctuality, precision, and collaborative problem-solving. My previous internship at [Previous Company] in [Location], where I assisted in implementing a Kanban system that cut inventory costs by 15%, taught me to prioritize meticulous planning and clear communication. I thrive in structured environments where every decision is data-informed, a hallmark of Swiss industry practice. Moreover, my proactive approach—evidenced by volunteering with the Zurich University of Applied Sciences’ Engineering Sustainability Club—demonstrates my dedication to long-term value creation beyond immediate project goals.</w:t>
      </w:r>
    </w:p>
    <w:p>
      <w:pPr>
        <w:pStyle w:val="BodyText"/>
      </w:pPr>
      <w:r>
        <w:t xml:space="preserve">Thank you for considering my application for the Industrial Engineering Internship at [Company Name]. I am confident that my technical skills, cultural adaptability, and passion for Swiss industrial excellence would make me a valuable asset to your team. I am eager to learn from your experts while contributing fresh perspectives on efficiency optimization. I have attached my resume for further detail and welcome the opportunity to discuss how my background aligns with [Company Name]’s objectives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Zurich</dc:title>
  <dc:creator/>
  <cp:keywords/>
  <dcterms:created xsi:type="dcterms:W3CDTF">2026-07-23T05:28:25Z</dcterms:created>
  <dcterms:modified xsi:type="dcterms:W3CDTF">2026-07-23T05:28:25Z</dcterms:modified>
</cp:coreProperties>
</file>

<file path=docProps/custom.xml><?xml version="1.0" encoding="utf-8"?>
<Properties xmlns="http://schemas.openxmlformats.org/officeDocument/2006/custom-properties" xmlns:vt="http://schemas.openxmlformats.org/officeDocument/2006/docPropsVTypes"/>
</file>